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5-02-12</w:t>
      </w:r>
      <w:r>
        <w:t xml:space="preserve"> </w:t>
      </w:r>
      <w:r>
        <w:t xml:space="preserve">06:13:5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801eb7466fa6313e6e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5-02-12T06:14:04Z</dcterms:created>
  <dcterms:modified xsi:type="dcterms:W3CDTF">2025-02-12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5-02-12 06:13:58</vt:lpwstr>
  </property>
</Properties>
</file>